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a Superf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perf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7 Laural A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asuperfi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361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